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C23A9" w14:textId="27E5D76B" w:rsidR="00BB0E5C" w:rsidRDefault="002F3527">
      <w:pPr>
        <w:rPr>
          <w:lang w:val="tr-TR"/>
        </w:rPr>
      </w:pPr>
      <w:r>
        <w:rPr>
          <w:lang w:val="tr-TR"/>
        </w:rPr>
        <w:t>Merhaba,</w:t>
      </w:r>
    </w:p>
    <w:p w14:paraId="3785E2A9" w14:textId="26554F7A" w:rsidR="002F3527" w:rsidRDefault="002F3527">
      <w:pPr>
        <w:rPr>
          <w:lang w:val="tr-TR"/>
        </w:rPr>
      </w:pPr>
    </w:p>
    <w:p w14:paraId="31D6CC3E" w14:textId="51D56E13" w:rsidR="002F3527" w:rsidRDefault="002F3527">
      <w:pPr>
        <w:rPr>
          <w:lang w:val="tr-TR"/>
        </w:rPr>
      </w:pPr>
      <w:r>
        <w:rPr>
          <w:lang w:val="tr-TR"/>
        </w:rPr>
        <w:t xml:space="preserve">Matematiksel çözüm </w:t>
      </w:r>
      <w:r w:rsidR="00907182">
        <w:rPr>
          <w:lang w:val="tr-TR"/>
        </w:rPr>
        <w:t xml:space="preserve">üzerine </w:t>
      </w:r>
      <w:r>
        <w:rPr>
          <w:lang w:val="tr-TR"/>
        </w:rPr>
        <w:t xml:space="preserve">proje </w:t>
      </w:r>
      <w:r w:rsidR="00907182">
        <w:rPr>
          <w:lang w:val="tr-TR"/>
        </w:rPr>
        <w:t>hakkında bilgi vermek gerekirse;</w:t>
      </w:r>
    </w:p>
    <w:p w14:paraId="50BBB6F8" w14:textId="77777777" w:rsidR="00907182" w:rsidRDefault="00907182">
      <w:pPr>
        <w:rPr>
          <w:lang w:val="tr-TR"/>
        </w:rPr>
      </w:pPr>
    </w:p>
    <w:p w14:paraId="4AE8CE96" w14:textId="17B25C89" w:rsidR="002F3527" w:rsidRDefault="002F3527">
      <w:pPr>
        <w:rPr>
          <w:lang w:val="tr-TR"/>
        </w:rPr>
      </w:pPr>
      <w:r>
        <w:rPr>
          <w:lang w:val="tr-TR"/>
        </w:rPr>
        <w:t xml:space="preserve">3 kg ağırlığa sahip olan paketlerden birincisi 1+1+1 ve </w:t>
      </w:r>
      <w:r w:rsidR="00907182">
        <w:rPr>
          <w:lang w:val="tr-TR"/>
        </w:rPr>
        <w:t>ikincisi 2</w:t>
      </w:r>
      <w:r>
        <w:rPr>
          <w:lang w:val="tr-TR"/>
        </w:rPr>
        <w:t>+1 şeklinde parça almak zorunda.</w:t>
      </w:r>
    </w:p>
    <w:p w14:paraId="52745E95" w14:textId="09A4034C" w:rsidR="002F3527" w:rsidRDefault="00907182">
      <w:pPr>
        <w:rPr>
          <w:lang w:val="tr-TR"/>
        </w:rPr>
      </w:pPr>
      <w:r>
        <w:rPr>
          <w:lang w:val="tr-TR"/>
        </w:rPr>
        <w:t>Diğer</w:t>
      </w:r>
      <w:r w:rsidR="002F3527">
        <w:rPr>
          <w:lang w:val="tr-TR"/>
        </w:rPr>
        <w:t xml:space="preserve"> 8, 11 ve </w:t>
      </w:r>
      <w:r>
        <w:rPr>
          <w:lang w:val="tr-TR"/>
        </w:rPr>
        <w:t>13’lük</w:t>
      </w:r>
      <w:r w:rsidR="002F3527">
        <w:rPr>
          <w:lang w:val="tr-TR"/>
        </w:rPr>
        <w:t xml:space="preserve"> paketler için ise, parça say</w:t>
      </w:r>
      <w:r>
        <w:rPr>
          <w:lang w:val="tr-TR"/>
        </w:rPr>
        <w:t>ısını</w:t>
      </w:r>
      <w:r w:rsidR="002F3527">
        <w:rPr>
          <w:lang w:val="tr-TR"/>
        </w:rPr>
        <w:t xml:space="preserve"> azaltmaya çalıştığımız için 4, 5 ya da 6 parça alma ihtimalleri var. B</w:t>
      </w:r>
      <w:r>
        <w:rPr>
          <w:lang w:val="tr-TR"/>
        </w:rPr>
        <w:t>u</w:t>
      </w:r>
      <w:r w:rsidR="002F3527">
        <w:rPr>
          <w:lang w:val="tr-TR"/>
        </w:rPr>
        <w:t xml:space="preserve"> ihtimaller arasından en optimumu bulan algoritma yazıldı.</w:t>
      </w:r>
    </w:p>
    <w:p w14:paraId="594F6DCB" w14:textId="3D553A22" w:rsidR="00907182" w:rsidRDefault="00907182">
      <w:pPr>
        <w:rPr>
          <w:lang w:val="tr-TR"/>
        </w:rPr>
      </w:pPr>
      <w:r>
        <w:rPr>
          <w:lang w:val="tr-TR"/>
        </w:rPr>
        <w:t>Sonuç olarak</w:t>
      </w:r>
      <w:r w:rsidR="002F3527">
        <w:rPr>
          <w:lang w:val="tr-TR"/>
        </w:rPr>
        <w:t xml:space="preserve"> her üç ihtimalde de</w:t>
      </w:r>
      <w:r>
        <w:rPr>
          <w:lang w:val="tr-TR"/>
        </w:rPr>
        <w:t xml:space="preserve"> her bir paketin toplam maliyeti aynı olduğundan, 8,11 ve 13’lük paketler 4,5 ya da 6 parça alabilir. Konsolda sonuç satırında bu ihtimaller ve toplam maliyetlerin eşit olduğu gösterilmektedir.</w:t>
      </w:r>
    </w:p>
    <w:p w14:paraId="00613EF5" w14:textId="11111962" w:rsidR="00907182" w:rsidRDefault="00907182">
      <w:pPr>
        <w:rPr>
          <w:lang w:val="tr-TR"/>
        </w:rPr>
      </w:pPr>
      <w:r>
        <w:rPr>
          <w:lang w:val="tr-TR"/>
        </w:rPr>
        <w:t>Programda recursive method kullanılmıştır.</w:t>
      </w:r>
    </w:p>
    <w:p w14:paraId="58078F61" w14:textId="351460B8" w:rsidR="00766403" w:rsidRDefault="00766403">
      <w:pPr>
        <w:rPr>
          <w:lang w:val="tr-TR"/>
        </w:rPr>
      </w:pPr>
    </w:p>
    <w:p w14:paraId="69CF3C92" w14:textId="0F26B6F9" w:rsidR="00766403" w:rsidRPr="002F3527" w:rsidRDefault="00766403">
      <w:pPr>
        <w:rPr>
          <w:lang w:val="tr-TR"/>
        </w:rPr>
      </w:pPr>
      <w:r>
        <w:rPr>
          <w:lang w:val="tr-TR"/>
        </w:rPr>
        <w:t>M. Kahraman</w:t>
      </w:r>
      <w:bookmarkStart w:id="0" w:name="_GoBack"/>
      <w:bookmarkEnd w:id="0"/>
    </w:p>
    <w:sectPr w:rsidR="00766403" w:rsidRPr="002F35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NDUxtzQwtDAzMzBR0lEKTi0uzszPAykwrAUAqFVw/ywAAAA="/>
  </w:docVars>
  <w:rsids>
    <w:rsidRoot w:val="003F40D0"/>
    <w:rsid w:val="002F3527"/>
    <w:rsid w:val="003F40D0"/>
    <w:rsid w:val="00766403"/>
    <w:rsid w:val="00907182"/>
    <w:rsid w:val="00BB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15F6D"/>
  <w15:chartTrackingRefBased/>
  <w15:docId w15:val="{E7379D75-E562-4BAE-83B7-0237C141F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kahraman</dc:creator>
  <cp:keywords/>
  <dc:description/>
  <cp:lastModifiedBy>muhammed kahraman</cp:lastModifiedBy>
  <cp:revision>3</cp:revision>
  <dcterms:created xsi:type="dcterms:W3CDTF">2020-01-27T10:44:00Z</dcterms:created>
  <dcterms:modified xsi:type="dcterms:W3CDTF">2020-01-27T11:09:00Z</dcterms:modified>
</cp:coreProperties>
</file>